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Dubai</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ohammed bin Rashid Space Centre (MBRSC)</w:t>
      </w:r>
      <w:r>
        <w:br/>
      </w:r>
      <w:r>
        <w:t xml:space="preserve">Dubai Science Park</w:t>
      </w:r>
      <w:r>
        <w:br/>
      </w:r>
      <w:r>
        <w:t xml:space="preserve">Dubai, United Arab Emirates</w:t>
      </w:r>
    </w:p>
    <w:bookmarkStart w:id="20" w:name="X36aeded535b5f66652bdda0b43918ebff6f999f"/>
    <w:p>
      <w:pPr>
        <w:pStyle w:val="Heading2"/>
      </w:pPr>
      <w:r>
        <w:t xml:space="preserve">Subject: Application for Astronomer Internship Position at MBRSC, United Arab Emirates Dubai</w:t>
      </w:r>
    </w:p>
    <w:p>
      <w:pPr>
        <w:pStyle w:val="FirstParagraph"/>
      </w:pPr>
      <w:r>
        <w:t xml:space="preserve">Dear Hiring Committee,</w:t>
      </w:r>
    </w:p>
    <w:p>
      <w:pPr>
        <w:pStyle w:val="BodyText"/>
      </w:pPr>
      <w:r>
        <w:t xml:space="preserve">It is with profound enthusiasm and a deep-seated passion for the cosmos that I submit my application for the Astronomer Internship position at the Mohammed bin Rashid Space Centre (MBRSC) in Dubai, United Arab Emirates. As a dedicated student of Astrophysics currently completing my undergraduate degree at [Your University], I have meticulously prepared myself to contribute meaningfully to your esteemed institution's mission of advancing space science and exploration within the dynamic landscape of the United Arab Emirates Dubai. This Internship Application Letter serves as a formal expression of my commitment to becoming part of Dubai's burgeoning astronomical community and contributing to the UAE's remarkable journey in space science.</w:t>
      </w:r>
    </w:p>
    <w:p>
      <w:pPr>
        <w:pStyle w:val="BodyText"/>
      </w:pPr>
      <w:r>
        <w:t xml:space="preserve">My academic journey has been meticulously focused on developing the core competencies essential for a modern Astronomer. I have excelled in advanced coursework including Stellar Astrophysics, Galactic Dynamics, Computational Methods in Astronomy, and Observational Techniques. My undergraduate thesis on "Variable Star Analysis Using Photometric Data" required extensive data processing using Python (with libraries such as Astropy and NumPy) and statistical analysis to identify pulsation patterns in RR Lyrae stars. This project not only honed my technical skills but also instilled a rigorous approach to scientific inquiry – a principle I understand is paramount at MBRSC, where precision drives every mission, from the Emirates Mars Mission (Hope Probe) to future lunar and planetary exploration. My proficiency with telescope control software and data analysis pipelines directly aligns with the operational needs of an institution actively building its astronomical infrastructure in Dubai.</w:t>
      </w:r>
    </w:p>
    <w:p>
      <w:pPr>
        <w:pStyle w:val="BodyText"/>
      </w:pPr>
      <w:r>
        <w:t xml:space="preserve">What particularly draws me to apply for this Astronomer Internship within the United Arab Emirates Dubai context is the unparalleled opportunity to immerse myself in a region actively shaping its own spacefaring future. The UAE's strategic vision, exemplified by the ambitious National Space Strategy 2030 and initiatives like MBRSC's Mars Mission and satellite programs, creates an environment where astronomical research isn't just academic – it's a national priority with tangible real-world impact. Dubai, with its unique geographical position offering exceptionally clear skies away from major urban centers (such as those near Al Dhafra Desert), provides an ideal natural laboratory for observational astronomy. The UAE's investment in dark sky preservation efforts and the development of facilities like the planned Aastock Observatory further underscores the nation's commitment to fostering a thriving astronomical community within Dubai. I am eager to learn from and contribute to this vibrant ecosystem, where theoretical knowledge meets practical application on a national scale.</w:t>
      </w:r>
    </w:p>
    <w:p>
      <w:pPr>
        <w:pStyle w:val="BodyText"/>
      </w:pPr>
      <w:r>
        <w:t xml:space="preserve">I am acutely aware that the role of an Astronomer in today's space industry demands more than just technical prowess; it requires adaptability, collaboration, and a deep understanding of the broader mission context. My experience as a research assistant at [Your University's Observatory] involved collaborating with faculty on data collection for exoplanet transit observations and contributing to grant proposals – skills directly transferable to supporting MBRSC's complex projects. I thrive in team environments, having participated in international student astronomy workshops where cross-cultural communication was key. I understand that working within the United Arab Emirates Dubai environment necessitates cultural sensitivity and respect for local customs, which I have actively cultivated through [mention any relevant experience: e.g., studying Arabic culture, participating in UAE-focused events]. My goal is to be a respectful, dedicated team member who contributes positively to MBRSC's collaborative and innovative culture.</w:t>
      </w:r>
    </w:p>
    <w:p>
      <w:pPr>
        <w:pStyle w:val="BodyText"/>
      </w:pPr>
      <w:r>
        <w:t xml:space="preserve">The prospect of contributing to the Astronomer internship program at MBRSC in Dubai represents far more than just an educational opportunity; it is a chance to become part of a pivotal moment in the UAE's scientific history. I am deeply inspired by the vision articulated by His Highness Sheikh Mohammed bin Rashid Al Maktoum, which positions space exploration as a cornerstone of national development and global contribution. I am keen to support MBRSC's work in areas such as satellite-based earth observation, deep-space communication studies, or planetary science research – fields where foundational astronomical knowledge is crucial. The chance to learn directly from world-class scientists at MBRSC, operating within the cutting-edge facilities of Dubai Science Park, is an unparalleled professional and intellectual catalyst I am eager to embrace.</w:t>
      </w:r>
    </w:p>
    <w:p>
      <w:pPr>
        <w:pStyle w:val="BodyText"/>
      </w:pPr>
      <w:r>
        <w:t xml:space="preserve">I possess not only the academic foundation and technical skills required for this Internship Application Letter but also a genuine passion for astronomy that fuels my dedication to learning and contributing. I am a quick learner with strong problem-solving abilities, meticulous attention to detail, and an unwavering work ethic – qualities essential for success in the demanding environment of space science research. I am prepared to commit fully to the internship program, bring energy and fresh perspectives, and actively engage with the scientific community at MBRSC in Dubai.</w:t>
      </w:r>
    </w:p>
    <w:p>
      <w:pPr>
        <w:pStyle w:val="BodyText"/>
      </w:pPr>
      <w:r>
        <w:t xml:space="preserve">Thank you for considering my application for this prestigious Astronomer Internship position within the United Arab Emirates Dubai. I have enclosed my resume, academic transcripts, and a letter of recommendation from Professor [Professor's Name] for your review. I am incredibly enthusiastic about the possibility of contributing to MBRSC's mission and am available at your earliest convenience for an interview. The opportunity to advance my career as an Astronomer within the innovative space sector of Dubai is a dream I am ready to pursue with dedication and pas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Dubai</dc:title>
  <dc:creator/>
  <dc:language>en</dc:language>
  <cp:keywords/>
  <dcterms:created xsi:type="dcterms:W3CDTF">2026-07-23T13:25:54Z</dcterms:created>
  <dcterms:modified xsi:type="dcterms:W3CDTF">2026-07-23T13:25:54Z</dcterms:modified>
</cp:coreProperties>
</file>

<file path=docProps/custom.xml><?xml version="1.0" encoding="utf-8"?>
<Properties xmlns="http://schemas.openxmlformats.org/officeDocument/2006/custom-properties" xmlns:vt="http://schemas.openxmlformats.org/officeDocument/2006/docPropsVTypes"/>
</file>